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Qatar</w:t>
      </w:r>
      <w:r>
        <w:t xml:space="preserve"> </w:t>
      </w:r>
      <w:r>
        <w:t xml:space="preserve">Doha</w:t>
      </w:r>
    </w:p>
    <w:bookmarkStart w:id="22" w:name="internship-application-letter"/>
    <w:p>
      <w:pPr>
        <w:pStyle w:val="Heading1"/>
      </w:pPr>
      <w:r>
        <w:t xml:space="preserve">Internship Application Letter</w:t>
      </w:r>
    </w:p>
    <w:bookmarkStart w:id="21" w:name="Xe67c14057627abbd90d4076413b32abeac7c796"/>
    <w:p>
      <w:pPr>
        <w:pStyle w:val="Heading2"/>
      </w:pPr>
      <w:r>
        <w:t xml:space="preserve">Project Manager Internship Opportunity at [Company Name],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Business District, Doha</w:t>
      </w:r>
      <w:r>
        <w:br/>
      </w:r>
      <w:r>
        <w:t xml:space="preserve">Qatar</w:t>
      </w:r>
    </w:p>
    <w:bookmarkStart w:id="20" w:name="X3a5a922892137fd9e9c0f03046ffa0e61ece26f"/>
    <w:p>
      <w:pPr>
        <w:pStyle w:val="Heading3"/>
      </w:pPr>
      <w:r>
        <w:t xml:space="preserve">Subject: Internship Application Letter for Project Manager Internship Position in Qatar Doha</w:t>
      </w:r>
    </w:p>
    <w:p>
      <w:pPr>
        <w:pStyle w:val="FirstParagraph"/>
      </w:pPr>
      <w:r>
        <w:t xml:space="preserve">Dear Hiring Manager,</w:t>
      </w:r>
    </w:p>
    <w:p>
      <w:pPr>
        <w:pStyle w:val="BodyText"/>
      </w:pPr>
      <w:r>
        <w:t xml:space="preserve">With profound enthusiasm, I submit my application for the Project Manager Internship position within your esteemed organization in Qatar Doha. As a dedicated and results-oriented student pursuing a Bachelor’s degree in Project Management and Business Administration at [Your University], I have meticulously crafted this Internship Application Letter to express my unwavering commitment to contributing to Qatar’s visionary development initiatives. My academic foundation, hands-on project experience, and deep admiration for Qatar's strategic growth trajectory align precisely with the requirements of this role, making me a highly motivated candidate eager to support your team in Doha.</w:t>
      </w:r>
    </w:p>
    <w:p>
      <w:pPr>
        <w:pStyle w:val="BodyText"/>
      </w:pPr>
      <w:r>
        <w:t xml:space="preserve">My academic journey has immersed me in core Project Management principles directly applicable to the dynamic environment of Qatar Doha. Courses such as "Strategic Project Planning," "Stakeholder Engagement in Multicultural Contexts," and "Resource Optimization" equipped me with methodologies including Agile, Scrum, and PRINCE2. In my capstone project, I led a 6-member team in developing a sustainable campus infrastructure proposal—managing budgets of $15,000 across 8 phases while coordinating with university administrators. This experience honed my skills in risk assessment, timeline management (using Microsoft Project), and cross-functional communication—critical competencies for any Project Manager Intern operating within Qatar’s complex construction and development sector. I am adept at translating technical requirements into actionable plans, a skill I am eager to apply to major initiatives like Lusail City or the ongoing preparations for FIFA World Cup Legacy Projects.</w:t>
      </w:r>
    </w:p>
    <w:p>
      <w:pPr>
        <w:pStyle w:val="BodyText"/>
      </w:pPr>
      <w:r>
        <w:t xml:space="preserve">What distinguishes my approach is my contextual understanding of Qatar Doha’s unique business landscape. I have closely followed Qatar National Vision 2030 and its emphasis on sustainable urban development, which resonates with my academic focus on green infrastructure projects. During a study visit to Doha last year, I observed firsthand the seamless integration of traditional Qatari architectural elements with cutting-edge technology in projects like The Pearl-Qatar and Msheireb Downtown. This inspired me to research how project management frameworks can balance cultural preservation with modern efficiency—a perspective I am keen to bring to your team. I also hold basic proficiency in Arabic (A2 level) and actively study Qatari business etiquette, ensuring seamless collaboration with local stakeholders. Understanding that success in Qatar Doha hinges on building trust through respectful communication, I have dedicated time to studying the importance of "Ummah" (community) values within Qatari corporate culture.</w:t>
      </w:r>
    </w:p>
    <w:p>
      <w:pPr>
        <w:pStyle w:val="BodyText"/>
      </w:pPr>
      <w:r>
        <w:t xml:space="preserve">My practical experience extends beyond academia. As an intern at [Local Company Name], I supported a senior Project Manager in coordinating logistics for a $200K retail expansion project. My responsibilities included updating Gantt charts, drafting client reports, and facilitating weekly alignment meetings with contractors—skills that directly mirror the operational demands of the Project Manager Intern role you offer. I also volunteered with [NGO Name] to organize community infrastructure workshops in rural Qatar, where I managed a team of 10 volunteers to complete 3 water system installations ahead of schedule. These experiences solidified my ability to thrive under pressure, adapt plans dynamically, and prioritize safety—a non-negotiable value in Qatar’s high-stakes construction environment.</w:t>
      </w:r>
    </w:p>
    <w:p>
      <w:pPr>
        <w:pStyle w:val="BodyText"/>
      </w:pPr>
      <w:r>
        <w:t xml:space="preserve">I am particularly drawn to [Company Name] because of your pioneering work on the Doha Metro expansion and the Al Thakira Mangrove Development. Your commitment to innovation while respecting environmental stewardship exemplifies the future of project management in Qatar Doha. I am eager to contribute my analytical skills, proactive attitude, and cultural sensitivity to your team’s mission—whether supporting procurement coordination for a new commercial tower or assisting in documentation for sustainability certifications like LEED.</w:t>
      </w:r>
    </w:p>
    <w:p>
      <w:pPr>
        <w:pStyle w:val="BodyText"/>
      </w:pPr>
      <w:r>
        <w:t xml:space="preserve">As a candidate passionate about Qatar’s transformative journey, I view this internship not merely as an educational opportunity but as a chance to give back. I am confident that my proactive mindset, technical proficiency in MS Project and Excel, and dedication to Qatari development goals would allow me to add immediate value. My academic transcript (attached) reflects consistent excellence with a GPA of 3.8/4.0, and I am available for an interview at your earliest convenience.</w:t>
      </w:r>
    </w:p>
    <w:p>
      <w:pPr>
        <w:pStyle w:val="BodyText"/>
      </w:pPr>
      <w:r>
        <w:t xml:space="preserve">Thank you for considering my Internship Application Letter for the Project Manager Internship in Qatar Doha. I have attached my resume and academic transcripts for your review and welcome the opportunity to discuss how my background aligns with [Company Name]’s vision. As I prepare to embark on a career dedicated to shaping Qatar’s future, I am inspired by your leadership in transforming Doha into a global hub of innovation.</w:t>
      </w:r>
    </w:p>
    <w:p>
      <w:pPr>
        <w:pStyle w:val="BodyText"/>
      </w:pPr>
      <w:r>
        <w:t xml:space="preserve">Respectfully,</w:t>
      </w:r>
    </w:p>
    <w:p>
      <w:pPr>
        <w:pStyle w:val="BodyText"/>
      </w:pPr>
      <w:r>
        <w:t xml:space="preserve">[Your Full Name]</w:t>
      </w:r>
    </w:p>
    <w:p>
      <w:pPr>
        <w:pStyle w:val="BodyText"/>
      </w:pPr>
      <w:r>
        <w:t xml:space="preserve">[Your Student ID, if applicable]</w:t>
      </w:r>
    </w:p>
    <w:p>
      <w:pPr>
        <w:pStyle w:val="BodyText"/>
      </w:pPr>
      <w:r>
        <w:rPr>
          <w:bCs/>
          <w:b/>
        </w:rPr>
        <w:t xml:space="preserve">Attachment:</w:t>
      </w:r>
      <w:r>
        <w:t xml:space="preserve"> </w:t>
      </w:r>
      <w:r>
        <w:t xml:space="preserve">Resume, Academic Transcripts, Letter of Recommendation (Optional)</w:t>
      </w:r>
    </w:p>
    <w:p>
      <w:pPr>
        <w:pStyle w:val="BodyText"/>
      </w:pPr>
      <w:r>
        <w:t xml:space="preserve">Note: This Internship Application Letter explicitly references "Project Manager" as the role and "Qatar Doha" as the strategic location for alignment with your requiremen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Qatar Doha</dc:title>
  <dc:creator/>
  <cp:keywords/>
  <dcterms:created xsi:type="dcterms:W3CDTF">2026-04-22T01:19:47Z</dcterms:created>
  <dcterms:modified xsi:type="dcterms:W3CDTF">2026-04-22T01:19:47Z</dcterms:modified>
</cp:coreProperties>
</file>

<file path=docProps/custom.xml><?xml version="1.0" encoding="utf-8"?>
<Properties xmlns="http://schemas.openxmlformats.org/officeDocument/2006/custom-properties" xmlns:vt="http://schemas.openxmlformats.org/officeDocument/2006/docPropsVTypes"/>
</file>